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32e141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32e1415-3158-11ed-b47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QQ4CQQwifqD//yU/qECNFy8m7WFHo7N7IIVSZtA/i3jUOwDFrtKG8/DC7/r3HbpaXxBC7Dxs8YSUX9fvhxs8iq1YH+GZK6bMC/20JKBQD/RzS7/roL9esF+aNR7a6meeJKOg9lu+HNsVBAnWhX7tERFfK7mtLzauNDbTt8XztLVhvbWrt3w/w6vqtMitfoybe5AFveY7ThFP1hS69B/tkYqn3ZG9X4Tm2R0z7udNKGZZdg0v+CIS2jHu8X7erJ+tMioe9GPSBf70RZ6aZMKKBl/jMZ5u/7s7+/PDScWJQvAknzGsK+fmQf51YjWj3BfnG3NH8KWjDvRz1g8a9vkXPIYwcaDf1DfdcJUX+nXyAJGyL+4HSXrH834+nn3ffQPz6Wlc3iLGn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Voice network down in Central Wiscons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32e1415-3158-11ed-b47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32e1415-3158-11ed-b473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32e1415-3158-11ed-b473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32e1415</dc:title>
  <dc:creator/>
  <cp:keywords/>
  <dcterms:created xsi:type="dcterms:W3CDTF">2026-05-03T10:49:13Z</dcterms:created>
  <dcterms:modified xsi:type="dcterms:W3CDTF">2026-05-03T1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